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_word</w:t>
      </w:r>
    </w:p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387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411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chi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Chi-squared goodness-of-fit test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ri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oup_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tos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group labe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r_op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pal.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variable labe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0947"/>
        <w:tblLook w:firstRow="1" w:lastRow="0" w:firstColumn="0" w:lastColumn="0" w:noHBand="0" w:noVBand="1"/>
      </w:tblPr>
      <w:tblGrid>
        <w:gridCol w:w="3232"/>
        <w:gridCol w:w="2624"/>
        <w:gridCol w:w="1352"/>
        <w:gridCol w:w="1291"/>
        <w:gridCol w:w="1291"/>
        <w:gridCol w:w="1157"/>
      </w:tblGrid>
      <w:tr>
        <w:trPr>
          <w:cantSplit/>
          <w:trHeight w:val="454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y custom group labe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y custom variable lab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8 -- 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 -- 6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2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 -- 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 -- 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5 -- 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3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 -- 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 -- 1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 -- 4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5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 -- 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 -- 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 -- 2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0.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1.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 -- 2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F-test (ANOVA)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lent=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387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411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chi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Chi-squared goodness-of-fit test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_word</dc:title>
  <dc:creator/>
  <cp:keywords/>
  <dcterms:created xsi:type="dcterms:W3CDTF">2020-10-30T08:47:58Z</dcterms:created>
  <dcterms:modified xsi:type="dcterms:W3CDTF">2020-10-30T08:4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